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Introducción a MATLAB: Interfaz y Primeros Comando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Introducción a MATLAB: Interfaz y Primeros Comando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9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Primeros Pasos En Matlab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lementos Basicos En Matlab I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Elementos Basicos En Matlab Ii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Programacion En Matlab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Visualizacion De Datos En Matlab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ntencias De Control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Metodos Numeric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Tipos De Datos Heterogeneos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 Funciones Avanzadas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10 Toolbox Optimizati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11 Aplicaciones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INTRO MATLAB</dc:description>
  <dc:language>es</dc:language>
  <cp:keywords>keyword1, keyword2</cp:keywords>
  <dcterms:created xsi:type="dcterms:W3CDTF">2025-04-04T19:32:55Z</dcterms:created>
  <dcterms:modified xsi:type="dcterms:W3CDTF">2025-04-04T19:3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7-25</vt:lpwstr>
  </property>
  <property fmtid="{D5CDD505-2E9C-101B-9397-08002B2CF9AE}" pid="8" name="apasubtitle">
    <vt:lpwstr>Interfaz y Primeros Comandos</vt:lpwstr>
  </property>
  <property fmtid="{D5CDD505-2E9C-101B-9397-08002B2CF9AE}" pid="9" name="apatitle">
    <vt:lpwstr>Introducción a MATLAB</vt:lpwstr>
  </property>
  <property fmtid="{D5CDD505-2E9C-101B-9397-08002B2CF9AE}" pid="10" name="apatitledisplay">
    <vt:lpwstr>Introducción a MATLAB: Interfaz y Primeros Comando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INTRO MATLAB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